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0427926" w14:textId="2C0C102F" w:rsidR="00BA5B89" w:rsidRPr="009B3286" w:rsidRDefault="00BA5B89" w:rsidP="0089240C">
      <w:pPr>
        <w:pStyle w:val="Heading1"/>
        <w:spacing w:before="40"/>
        <w:rPr>
          <w:color w:val="auto"/>
          <w:sz w:val="22"/>
          <w:szCs w:val="22"/>
        </w:rPr>
      </w:pPr>
    </w:p>
    <w:p w14:paraId="65D5B8A8" w14:textId="0EB6B360" w:rsidR="00E82AC1" w:rsidRPr="009B3286" w:rsidRDefault="00E82AC1" w:rsidP="00E82AC1"/>
    <w:p w14:paraId="120C34CE" w14:textId="79528EE3" w:rsidR="00CF1798" w:rsidRPr="009B3286" w:rsidRDefault="00CF1798" w:rsidP="00E82AC1"/>
    <w:p w14:paraId="6F408250" w14:textId="18D42DFA" w:rsidR="00CF1798" w:rsidRPr="009B3286" w:rsidRDefault="00CF1798" w:rsidP="00E82AC1"/>
    <w:p w14:paraId="1EF48D7D" w14:textId="26E4BAB2" w:rsidR="00CF1798" w:rsidRPr="009B3286" w:rsidRDefault="00CF1798" w:rsidP="00E82AC1"/>
    <w:p w14:paraId="1A9083A5" w14:textId="77777777" w:rsidR="009C731F" w:rsidRPr="009B3286" w:rsidRDefault="009C731F" w:rsidP="00BA5B89">
      <w:pPr>
        <w:pStyle w:val="Heading1"/>
        <w:spacing w:before="40"/>
        <w:jc w:val="right"/>
        <w:rPr>
          <w:b/>
          <w:color w:val="auto"/>
          <w:sz w:val="22"/>
          <w:szCs w:val="22"/>
        </w:rPr>
      </w:pPr>
    </w:p>
    <w:p w14:paraId="422AD017" w14:textId="46FB502C" w:rsidR="00137119" w:rsidRPr="009B3286" w:rsidRDefault="00BA5B89" w:rsidP="00BA5B89">
      <w:pPr>
        <w:pStyle w:val="Heading1"/>
        <w:spacing w:before="40"/>
        <w:jc w:val="right"/>
        <w:rPr>
          <w:b/>
          <w:color w:val="auto"/>
          <w:sz w:val="22"/>
          <w:szCs w:val="22"/>
        </w:rPr>
      </w:pPr>
      <w:r w:rsidRPr="009B3286">
        <w:rPr>
          <w:b/>
          <w:color w:val="auto"/>
          <w:sz w:val="22"/>
          <w:szCs w:val="22"/>
        </w:rPr>
        <w:t xml:space="preserve">DATE: </w:t>
      </w:r>
      <w:r w:rsidR="001C41CC" w:rsidRPr="009B3286">
        <w:rPr>
          <w:rFonts w:ascii="Times New Roman" w:eastAsiaTheme="minorEastAsia" w:hAnsi="Times New Roman" w:cs="Times New Roman"/>
          <w:b/>
          <w:color w:val="auto"/>
          <w:sz w:val="22"/>
          <w:szCs w:val="22"/>
        </w:rPr>
        <w:t>29</w:t>
      </w:r>
      <w:r w:rsidRPr="009B3286">
        <w:rPr>
          <w:rFonts w:ascii="Times New Roman" w:eastAsiaTheme="minorEastAsia" w:hAnsi="Times New Roman" w:cs="Times New Roman"/>
          <w:b/>
          <w:color w:val="auto"/>
          <w:sz w:val="22"/>
          <w:szCs w:val="22"/>
        </w:rPr>
        <w:t xml:space="preserve">th </w:t>
      </w:r>
      <w:r w:rsidR="001C41CC" w:rsidRPr="009B3286">
        <w:rPr>
          <w:rFonts w:ascii="Times New Roman" w:eastAsiaTheme="minorEastAsia" w:hAnsi="Times New Roman" w:cs="Times New Roman"/>
          <w:b/>
          <w:color w:val="auto"/>
          <w:sz w:val="22"/>
          <w:szCs w:val="22"/>
        </w:rPr>
        <w:t>August</w:t>
      </w:r>
      <w:r w:rsidRPr="009B3286">
        <w:rPr>
          <w:rFonts w:ascii="Times New Roman" w:eastAsiaTheme="minorEastAsia" w:hAnsi="Times New Roman" w:cs="Times New Roman"/>
          <w:b/>
          <w:color w:val="auto"/>
          <w:sz w:val="22"/>
          <w:szCs w:val="22"/>
        </w:rPr>
        <w:t xml:space="preserve"> 2020</w:t>
      </w:r>
    </w:p>
    <w:p w14:paraId="2B2CEDCD" w14:textId="6A4ACE34" w:rsidR="00137119" w:rsidRPr="009B3286" w:rsidRDefault="00BA5B89" w:rsidP="00BA5B89">
      <w:pPr>
        <w:pStyle w:val="Heading1"/>
        <w:spacing w:before="40"/>
        <w:jc w:val="center"/>
        <w:rPr>
          <w:b/>
          <w:color w:val="auto"/>
          <w:sz w:val="22"/>
          <w:szCs w:val="22"/>
        </w:rPr>
      </w:pPr>
      <w:r w:rsidRPr="009B3286">
        <w:rPr>
          <w:b/>
          <w:color w:val="auto"/>
          <w:sz w:val="22"/>
          <w:szCs w:val="22"/>
        </w:rPr>
        <w:t>TO WHO</w:t>
      </w:r>
      <w:r w:rsidR="003A2C5B" w:rsidRPr="009B3286">
        <w:rPr>
          <w:b/>
          <w:color w:val="auto"/>
          <w:sz w:val="22"/>
          <w:szCs w:val="22"/>
        </w:rPr>
        <w:t>M</w:t>
      </w:r>
      <w:r w:rsidRPr="009B3286">
        <w:rPr>
          <w:b/>
          <w:color w:val="auto"/>
          <w:sz w:val="22"/>
          <w:szCs w:val="22"/>
        </w:rPr>
        <w:t>SOEVER IT MAY CONCERN</w:t>
      </w:r>
    </w:p>
    <w:p w14:paraId="34D8C5D0" w14:textId="1DE5582A" w:rsidR="0052577C" w:rsidRPr="009B3286" w:rsidRDefault="00666C8F" w:rsidP="00BA5B89">
      <w:pPr>
        <w:pStyle w:val="Heading1"/>
        <w:spacing w:before="40"/>
        <w:jc w:val="center"/>
        <w:rPr>
          <w:color w:val="auto"/>
          <w:sz w:val="22"/>
          <w:szCs w:val="22"/>
          <w:u w:val="single"/>
        </w:rPr>
      </w:pPr>
      <w:r w:rsidRPr="009B3286">
        <w:rPr>
          <w:b/>
          <w:color w:val="auto"/>
          <w:sz w:val="22"/>
          <w:szCs w:val="22"/>
          <w:u w:val="single"/>
        </w:rPr>
        <w:t>Letter of Recommendation</w:t>
      </w:r>
      <w:r w:rsidR="00BA5B89" w:rsidRPr="009B3286">
        <w:rPr>
          <w:b/>
          <w:color w:val="auto"/>
          <w:sz w:val="22"/>
          <w:szCs w:val="22"/>
          <w:u w:val="single"/>
        </w:rPr>
        <w:t xml:space="preserve"> for Mr. Neel Chikhal</w:t>
      </w:r>
    </w:p>
    <w:p w14:paraId="7B298BAF" w14:textId="77777777" w:rsidR="00B2147D" w:rsidRPr="009B3286" w:rsidRDefault="00B2147D" w:rsidP="00B2147D"/>
    <w:p w14:paraId="7AD2B82B" w14:textId="581A2763" w:rsidR="00AC7CEB" w:rsidRPr="009B3286" w:rsidRDefault="008F0307" w:rsidP="003F11F3">
      <w:pPr>
        <w:jc w:val="both"/>
        <w:rPr>
          <w:rFonts w:ascii="Times New Roman" w:hAnsi="Times New Roman" w:cs="Times New Roman"/>
        </w:rPr>
      </w:pPr>
      <w:r w:rsidRPr="009B3286">
        <w:rPr>
          <w:rFonts w:ascii="Times New Roman" w:hAnsi="Times New Roman" w:cs="Times New Roman"/>
        </w:rPr>
        <w:t xml:space="preserve">I am Prof. </w:t>
      </w:r>
      <w:r w:rsidR="00AA678F" w:rsidRPr="009B3286">
        <w:rPr>
          <w:rFonts w:ascii="Times New Roman" w:hAnsi="Times New Roman" w:cs="Times New Roman"/>
        </w:rPr>
        <w:t>Jay</w:t>
      </w:r>
      <w:r w:rsidR="007316CA" w:rsidRPr="009B3286">
        <w:rPr>
          <w:rFonts w:ascii="Times New Roman" w:hAnsi="Times New Roman" w:cs="Times New Roman"/>
        </w:rPr>
        <w:t>a</w:t>
      </w:r>
      <w:r w:rsidR="002D7751" w:rsidRPr="009B3286">
        <w:rPr>
          <w:rFonts w:ascii="Times New Roman" w:hAnsi="Times New Roman" w:cs="Times New Roman"/>
        </w:rPr>
        <w:t>s</w:t>
      </w:r>
      <w:r w:rsidR="00AA678F" w:rsidRPr="009B3286">
        <w:rPr>
          <w:rFonts w:ascii="Times New Roman" w:hAnsi="Times New Roman" w:cs="Times New Roman"/>
        </w:rPr>
        <w:t>hr</w:t>
      </w:r>
      <w:r w:rsidR="007316CA" w:rsidRPr="009B3286">
        <w:rPr>
          <w:rFonts w:ascii="Times New Roman" w:hAnsi="Times New Roman" w:cs="Times New Roman"/>
        </w:rPr>
        <w:t>i</w:t>
      </w:r>
      <w:r w:rsidR="00AA678F" w:rsidRPr="009B3286">
        <w:rPr>
          <w:rFonts w:ascii="Times New Roman" w:hAnsi="Times New Roman" w:cs="Times New Roman"/>
        </w:rPr>
        <w:t xml:space="preserve"> Palkar </w:t>
      </w:r>
      <w:r w:rsidR="00B40EF7" w:rsidRPr="009B3286">
        <w:rPr>
          <w:rFonts w:ascii="Times New Roman" w:hAnsi="Times New Roman" w:cs="Times New Roman"/>
        </w:rPr>
        <w:t>at</w:t>
      </w:r>
      <w:r w:rsidR="00AA678F" w:rsidRPr="009B3286">
        <w:rPr>
          <w:rFonts w:ascii="Times New Roman" w:hAnsi="Times New Roman" w:cs="Times New Roman"/>
        </w:rPr>
        <w:t xml:space="preserve"> Keystone School of Engineering affiliated with Savitribai Phule Pune University</w:t>
      </w:r>
      <w:r w:rsidR="00B40EF7" w:rsidRPr="009B3286">
        <w:rPr>
          <w:rFonts w:ascii="Times New Roman" w:hAnsi="Times New Roman" w:cs="Times New Roman"/>
        </w:rPr>
        <w:t xml:space="preserve"> </w:t>
      </w:r>
      <w:r w:rsidR="00F813EA" w:rsidRPr="009B3286">
        <w:rPr>
          <w:rFonts w:ascii="Times New Roman" w:hAnsi="Times New Roman" w:cs="Times New Roman"/>
        </w:rPr>
        <w:t xml:space="preserve">with a teaching career of </w:t>
      </w:r>
      <w:r w:rsidR="008422AB">
        <w:rPr>
          <w:rFonts w:ascii="Times New Roman" w:hAnsi="Times New Roman" w:cs="Times New Roman"/>
        </w:rPr>
        <w:t xml:space="preserve">twelve years. </w:t>
      </w:r>
      <w:proofErr w:type="gramStart"/>
      <w:r w:rsidR="00EB6BE3" w:rsidRPr="009B3286">
        <w:rPr>
          <w:rFonts w:ascii="Times New Roman" w:hAnsi="Times New Roman" w:cs="Times New Roman"/>
        </w:rPr>
        <w:t>Neel</w:t>
      </w:r>
      <w:proofErr w:type="gramEnd"/>
      <w:r w:rsidR="00B40EF7" w:rsidRPr="009B3286">
        <w:rPr>
          <w:rFonts w:ascii="Times New Roman" w:hAnsi="Times New Roman" w:cs="Times New Roman"/>
        </w:rPr>
        <w:t xml:space="preserve"> joined our college after securing a </w:t>
      </w:r>
      <w:r w:rsidR="00FB4967" w:rsidRPr="009B3286">
        <w:rPr>
          <w:rFonts w:ascii="Times New Roman" w:hAnsi="Times New Roman" w:cs="Times New Roman"/>
        </w:rPr>
        <w:t>competitive</w:t>
      </w:r>
      <w:r w:rsidR="00B40EF7" w:rsidRPr="009B3286">
        <w:rPr>
          <w:rFonts w:ascii="Times New Roman" w:hAnsi="Times New Roman" w:cs="Times New Roman"/>
        </w:rPr>
        <w:t xml:space="preserve"> rank in a </w:t>
      </w:r>
      <w:r w:rsidR="003C2188" w:rsidRPr="009B3286">
        <w:rPr>
          <w:rFonts w:ascii="Times New Roman" w:hAnsi="Times New Roman" w:cs="Times New Roman"/>
        </w:rPr>
        <w:t>countrywide</w:t>
      </w:r>
      <w:r w:rsidR="00B40EF7" w:rsidRPr="009B3286">
        <w:rPr>
          <w:rFonts w:ascii="Times New Roman" w:hAnsi="Times New Roman" w:cs="Times New Roman"/>
        </w:rPr>
        <w:t xml:space="preserve"> entrance </w:t>
      </w:r>
      <w:r w:rsidR="005712B7" w:rsidRPr="009B3286">
        <w:rPr>
          <w:rFonts w:ascii="Times New Roman" w:hAnsi="Times New Roman" w:cs="Times New Roman"/>
        </w:rPr>
        <w:t>exam. I</w:t>
      </w:r>
      <w:r w:rsidR="00D06C96" w:rsidRPr="009B3286">
        <w:rPr>
          <w:rFonts w:ascii="Times New Roman" w:hAnsi="Times New Roman" w:cs="Times New Roman"/>
        </w:rPr>
        <w:t xml:space="preserve"> </w:t>
      </w:r>
      <w:r w:rsidR="00D4369C" w:rsidRPr="009B3286">
        <w:rPr>
          <w:rFonts w:ascii="Times New Roman" w:hAnsi="Times New Roman" w:cs="Times New Roman"/>
        </w:rPr>
        <w:t>am delighted as I put</w:t>
      </w:r>
      <w:r w:rsidR="00D06C96" w:rsidRPr="009B3286">
        <w:rPr>
          <w:rFonts w:ascii="Times New Roman" w:hAnsi="Times New Roman" w:cs="Times New Roman"/>
        </w:rPr>
        <w:t xml:space="preserve"> forward this letter </w:t>
      </w:r>
      <w:r w:rsidR="004E2F42" w:rsidRPr="009B3286">
        <w:rPr>
          <w:rFonts w:ascii="Times New Roman" w:hAnsi="Times New Roman" w:cs="Times New Roman"/>
        </w:rPr>
        <w:t xml:space="preserve">to recommend </w:t>
      </w:r>
      <w:r w:rsidR="00EB6BE3" w:rsidRPr="009B3286">
        <w:rPr>
          <w:rFonts w:ascii="Times New Roman" w:hAnsi="Times New Roman" w:cs="Times New Roman"/>
        </w:rPr>
        <w:t xml:space="preserve">him </w:t>
      </w:r>
      <w:r w:rsidR="004E2F42" w:rsidRPr="009B3286">
        <w:rPr>
          <w:rFonts w:ascii="Times New Roman" w:hAnsi="Times New Roman" w:cs="Times New Roman"/>
        </w:rPr>
        <w:t xml:space="preserve">to </w:t>
      </w:r>
      <w:r w:rsidR="00B46260" w:rsidRPr="009B3286">
        <w:rPr>
          <w:rFonts w:ascii="Times New Roman" w:hAnsi="Times New Roman" w:cs="Times New Roman"/>
        </w:rPr>
        <w:t xml:space="preserve">the </w:t>
      </w:r>
      <w:r w:rsidR="004E2F42" w:rsidRPr="009B3286">
        <w:rPr>
          <w:rFonts w:ascii="Times New Roman" w:hAnsi="Times New Roman" w:cs="Times New Roman"/>
        </w:rPr>
        <w:t>Master</w:t>
      </w:r>
      <w:r w:rsidR="00B46260" w:rsidRPr="009B3286">
        <w:rPr>
          <w:rFonts w:ascii="Times New Roman" w:hAnsi="Times New Roman" w:cs="Times New Roman"/>
        </w:rPr>
        <w:t>'</w:t>
      </w:r>
      <w:r w:rsidR="00763B67" w:rsidRPr="009B3286">
        <w:rPr>
          <w:rFonts w:ascii="Times New Roman" w:hAnsi="Times New Roman" w:cs="Times New Roman"/>
        </w:rPr>
        <w:t>s</w:t>
      </w:r>
      <w:r w:rsidR="004E2F42" w:rsidRPr="009B3286">
        <w:rPr>
          <w:rFonts w:ascii="Times New Roman" w:hAnsi="Times New Roman" w:cs="Times New Roman"/>
        </w:rPr>
        <w:t xml:space="preserve"> Course</w:t>
      </w:r>
      <w:r w:rsidR="00AC7CEB" w:rsidRPr="009B3286">
        <w:rPr>
          <w:rFonts w:ascii="Times New Roman" w:hAnsi="Times New Roman" w:cs="Times New Roman"/>
        </w:rPr>
        <w:t xml:space="preserve"> </w:t>
      </w:r>
      <w:r w:rsidR="003C2188" w:rsidRPr="009B3286">
        <w:rPr>
          <w:rFonts w:ascii="Times New Roman" w:hAnsi="Times New Roman" w:cs="Times New Roman"/>
        </w:rPr>
        <w:t>at</w:t>
      </w:r>
      <w:r w:rsidR="00AC7CEB" w:rsidRPr="009B3286">
        <w:rPr>
          <w:rFonts w:ascii="Times New Roman" w:hAnsi="Times New Roman" w:cs="Times New Roman"/>
        </w:rPr>
        <w:t xml:space="preserve"> your University.</w:t>
      </w:r>
    </w:p>
    <w:p w14:paraId="144F08C1" w14:textId="1384845C" w:rsidR="00634AD1" w:rsidRPr="009B3286" w:rsidRDefault="007F6610" w:rsidP="00634AD1">
      <w:pPr>
        <w:jc w:val="both"/>
        <w:rPr>
          <w:rFonts w:ascii="Times New Roman" w:hAnsi="Times New Roman" w:cs="Times New Roman"/>
        </w:rPr>
      </w:pPr>
      <w:r w:rsidRPr="009B3286">
        <w:rPr>
          <w:rFonts w:ascii="Times New Roman" w:hAnsi="Times New Roman" w:cs="Times New Roman"/>
        </w:rPr>
        <w:t xml:space="preserve">Being his mentor for </w:t>
      </w:r>
      <w:r w:rsidR="003C2188" w:rsidRPr="009B3286">
        <w:rPr>
          <w:rFonts w:ascii="Times New Roman" w:hAnsi="Times New Roman" w:cs="Times New Roman"/>
        </w:rPr>
        <w:t xml:space="preserve">the </w:t>
      </w:r>
      <w:r w:rsidRPr="009B3286">
        <w:rPr>
          <w:rFonts w:ascii="Times New Roman" w:hAnsi="Times New Roman" w:cs="Times New Roman"/>
        </w:rPr>
        <w:t xml:space="preserve">entire undergraduate program, I had an </w:t>
      </w:r>
      <w:r w:rsidR="00FB4967" w:rsidRPr="009B3286">
        <w:rPr>
          <w:rFonts w:ascii="Times New Roman" w:hAnsi="Times New Roman" w:cs="Times New Roman"/>
        </w:rPr>
        <w:t>opportunity</w:t>
      </w:r>
      <w:r w:rsidRPr="009B3286">
        <w:rPr>
          <w:rFonts w:ascii="Times New Roman" w:hAnsi="Times New Roman" w:cs="Times New Roman"/>
        </w:rPr>
        <w:t xml:space="preserve"> to observe him </w:t>
      </w:r>
      <w:r w:rsidR="00FB4967" w:rsidRPr="009B3286">
        <w:rPr>
          <w:rFonts w:ascii="Times New Roman" w:hAnsi="Times New Roman" w:cs="Times New Roman"/>
        </w:rPr>
        <w:t>minutely. He</w:t>
      </w:r>
      <w:r w:rsidR="00F01CD7" w:rsidRPr="009B3286">
        <w:rPr>
          <w:rFonts w:ascii="Times New Roman" w:hAnsi="Times New Roman" w:cs="Times New Roman"/>
        </w:rPr>
        <w:t xml:space="preserve"> is </w:t>
      </w:r>
      <w:r w:rsidR="0098395A" w:rsidRPr="009B3286">
        <w:rPr>
          <w:rFonts w:ascii="Times New Roman" w:hAnsi="Times New Roman" w:cs="Times New Roman"/>
        </w:rPr>
        <w:t xml:space="preserve">a </w:t>
      </w:r>
      <w:r w:rsidR="00F01CD7" w:rsidRPr="009B3286">
        <w:rPr>
          <w:rFonts w:ascii="Times New Roman" w:hAnsi="Times New Roman" w:cs="Times New Roman"/>
        </w:rPr>
        <w:t xml:space="preserve">hard-working </w:t>
      </w:r>
      <w:r w:rsidR="00D4369C" w:rsidRPr="009B3286">
        <w:rPr>
          <w:rFonts w:ascii="Times New Roman" w:hAnsi="Times New Roman" w:cs="Times New Roman"/>
        </w:rPr>
        <w:t>individual.</w:t>
      </w:r>
      <w:r w:rsidR="00B572EE" w:rsidRPr="009B3286">
        <w:rPr>
          <w:rFonts w:ascii="Times New Roman" w:hAnsi="Times New Roman" w:cs="Times New Roman"/>
        </w:rPr>
        <w:t xml:space="preserve"> </w:t>
      </w:r>
      <w:r w:rsidR="00D4369C" w:rsidRPr="009B3286">
        <w:rPr>
          <w:rFonts w:ascii="Times New Roman" w:hAnsi="Times New Roman" w:cs="Times New Roman"/>
        </w:rPr>
        <w:t xml:space="preserve">He has </w:t>
      </w:r>
      <w:r w:rsidR="00FB4967" w:rsidRPr="009B3286">
        <w:rPr>
          <w:rFonts w:ascii="Times New Roman" w:hAnsi="Times New Roman" w:cs="Times New Roman"/>
        </w:rPr>
        <w:t>maintained</w:t>
      </w:r>
      <w:r w:rsidRPr="009B3286">
        <w:rPr>
          <w:rFonts w:ascii="Times New Roman" w:hAnsi="Times New Roman" w:cs="Times New Roman"/>
        </w:rPr>
        <w:t xml:space="preserve"> a remarkable performance of achieving</w:t>
      </w:r>
      <w:r w:rsidR="00D4369C" w:rsidRPr="009B3286">
        <w:rPr>
          <w:rFonts w:ascii="Times New Roman" w:hAnsi="Times New Roman" w:cs="Times New Roman"/>
        </w:rPr>
        <w:t xml:space="preserve"> First Class with Distinction throughout his undergraduate course.</w:t>
      </w:r>
      <w:r w:rsidR="003900DF" w:rsidRPr="009B3286">
        <w:rPr>
          <w:rFonts w:ascii="Times New Roman" w:hAnsi="Times New Roman" w:cs="Times New Roman"/>
        </w:rPr>
        <w:t xml:space="preserve"> </w:t>
      </w:r>
      <w:r w:rsidR="00F813EA" w:rsidRPr="009B3286">
        <w:rPr>
          <w:rFonts w:ascii="Times New Roman" w:hAnsi="Times New Roman" w:cs="Times New Roman"/>
        </w:rPr>
        <w:t xml:space="preserve">His capacity for analytical thinking </w:t>
      </w:r>
      <w:r w:rsidR="001957FB" w:rsidRPr="009B3286">
        <w:rPr>
          <w:rFonts w:ascii="Times New Roman" w:hAnsi="Times New Roman" w:cs="Times New Roman"/>
        </w:rPr>
        <w:t xml:space="preserve">puts him at </w:t>
      </w:r>
      <w:r w:rsidR="00677EAF" w:rsidRPr="009B3286">
        <w:rPr>
          <w:rFonts w:ascii="Times New Roman" w:hAnsi="Times New Roman" w:cs="Times New Roman"/>
        </w:rPr>
        <w:t xml:space="preserve">the </w:t>
      </w:r>
      <w:r w:rsidR="001957FB" w:rsidRPr="009B3286">
        <w:rPr>
          <w:rFonts w:ascii="Times New Roman" w:hAnsi="Times New Roman" w:cs="Times New Roman"/>
        </w:rPr>
        <w:t xml:space="preserve">top 5% of his class of </w:t>
      </w:r>
      <w:r w:rsidR="00FB4967" w:rsidRPr="009B3286">
        <w:rPr>
          <w:rFonts w:ascii="Times New Roman" w:hAnsi="Times New Roman" w:cs="Times New Roman"/>
        </w:rPr>
        <w:t>30. One</w:t>
      </w:r>
      <w:r w:rsidR="000F3458" w:rsidRPr="009B3286">
        <w:rPr>
          <w:rFonts w:ascii="Times New Roman" w:hAnsi="Times New Roman" w:cs="Times New Roman"/>
        </w:rPr>
        <w:t xml:space="preserve"> of his greatest </w:t>
      </w:r>
      <w:r w:rsidR="00FB4967" w:rsidRPr="009B3286">
        <w:rPr>
          <w:rFonts w:ascii="Times New Roman" w:hAnsi="Times New Roman" w:cs="Times New Roman"/>
        </w:rPr>
        <w:t>assets</w:t>
      </w:r>
      <w:r w:rsidR="000F3458" w:rsidRPr="009B3286">
        <w:rPr>
          <w:rFonts w:ascii="Times New Roman" w:hAnsi="Times New Roman" w:cs="Times New Roman"/>
        </w:rPr>
        <w:t xml:space="preserve"> is</w:t>
      </w:r>
      <w:r w:rsidR="00C40572" w:rsidRPr="009B3286">
        <w:rPr>
          <w:rFonts w:ascii="Times New Roman" w:hAnsi="Times New Roman" w:cs="Times New Roman"/>
        </w:rPr>
        <w:t xml:space="preserve"> his</w:t>
      </w:r>
      <w:r w:rsidR="000F3458" w:rsidRPr="009B3286">
        <w:rPr>
          <w:rFonts w:ascii="Times New Roman" w:hAnsi="Times New Roman" w:cs="Times New Roman"/>
        </w:rPr>
        <w:t xml:space="preserve"> approach </w:t>
      </w:r>
      <w:r w:rsidR="00C63040" w:rsidRPr="009B3286">
        <w:rPr>
          <w:rFonts w:ascii="Times New Roman" w:hAnsi="Times New Roman" w:cs="Times New Roman"/>
        </w:rPr>
        <w:t xml:space="preserve">to </w:t>
      </w:r>
      <w:r w:rsidR="000F3458" w:rsidRPr="009B3286">
        <w:rPr>
          <w:rFonts w:ascii="Times New Roman" w:hAnsi="Times New Roman" w:cs="Times New Roman"/>
        </w:rPr>
        <w:t>problem</w:t>
      </w:r>
      <w:r w:rsidR="00677EAF" w:rsidRPr="009B3286">
        <w:rPr>
          <w:rFonts w:ascii="Times New Roman" w:hAnsi="Times New Roman" w:cs="Times New Roman"/>
        </w:rPr>
        <w:t>-</w:t>
      </w:r>
      <w:r w:rsidR="00FB4967" w:rsidRPr="009B3286">
        <w:rPr>
          <w:rFonts w:ascii="Times New Roman" w:hAnsi="Times New Roman" w:cs="Times New Roman"/>
        </w:rPr>
        <w:t>solving. After</w:t>
      </w:r>
      <w:r w:rsidR="001957FB" w:rsidRPr="009B3286">
        <w:rPr>
          <w:rFonts w:ascii="Times New Roman" w:hAnsi="Times New Roman" w:cs="Times New Roman"/>
        </w:rPr>
        <w:t xml:space="preserve"> carefully analy</w:t>
      </w:r>
      <w:r w:rsidR="00677EAF" w:rsidRPr="009B3286">
        <w:rPr>
          <w:rFonts w:ascii="Times New Roman" w:hAnsi="Times New Roman" w:cs="Times New Roman"/>
        </w:rPr>
        <w:t>z</w:t>
      </w:r>
      <w:r w:rsidR="001957FB" w:rsidRPr="009B3286">
        <w:rPr>
          <w:rFonts w:ascii="Times New Roman" w:hAnsi="Times New Roman" w:cs="Times New Roman"/>
        </w:rPr>
        <w:t>ing a problem</w:t>
      </w:r>
      <w:r w:rsidR="00677EAF" w:rsidRPr="009B3286">
        <w:rPr>
          <w:rFonts w:ascii="Times New Roman" w:hAnsi="Times New Roman" w:cs="Times New Roman"/>
        </w:rPr>
        <w:t>,</w:t>
      </w:r>
      <w:r w:rsidR="00A21470" w:rsidRPr="009B3286">
        <w:rPr>
          <w:rFonts w:ascii="Times New Roman" w:hAnsi="Times New Roman" w:cs="Times New Roman"/>
        </w:rPr>
        <w:t xml:space="preserve"> h</w:t>
      </w:r>
      <w:r w:rsidR="001957FB" w:rsidRPr="009B3286">
        <w:rPr>
          <w:rFonts w:ascii="Times New Roman" w:hAnsi="Times New Roman" w:cs="Times New Roman"/>
        </w:rPr>
        <w:t xml:space="preserve">e will break </w:t>
      </w:r>
      <w:r w:rsidR="00A21470" w:rsidRPr="009B3286">
        <w:rPr>
          <w:rFonts w:ascii="Times New Roman" w:hAnsi="Times New Roman" w:cs="Times New Roman"/>
        </w:rPr>
        <w:t xml:space="preserve">the </w:t>
      </w:r>
      <w:r w:rsidR="001957FB" w:rsidRPr="009B3286">
        <w:rPr>
          <w:rFonts w:ascii="Times New Roman" w:hAnsi="Times New Roman" w:cs="Times New Roman"/>
        </w:rPr>
        <w:t>problem into smaller fragments and</w:t>
      </w:r>
      <w:r w:rsidR="00677EAF" w:rsidRPr="009B3286">
        <w:rPr>
          <w:rFonts w:ascii="Times New Roman" w:hAnsi="Times New Roman" w:cs="Times New Roman"/>
        </w:rPr>
        <w:t>,</w:t>
      </w:r>
      <w:r w:rsidR="001957FB" w:rsidRPr="009B3286">
        <w:rPr>
          <w:rFonts w:ascii="Times New Roman" w:hAnsi="Times New Roman" w:cs="Times New Roman"/>
        </w:rPr>
        <w:t xml:space="preserve"> in turn</w:t>
      </w:r>
      <w:r w:rsidR="00677EAF" w:rsidRPr="009B3286">
        <w:rPr>
          <w:rFonts w:ascii="Times New Roman" w:hAnsi="Times New Roman" w:cs="Times New Roman"/>
        </w:rPr>
        <w:t>,</w:t>
      </w:r>
      <w:r w:rsidR="001957FB" w:rsidRPr="009B3286">
        <w:rPr>
          <w:rFonts w:ascii="Times New Roman" w:hAnsi="Times New Roman" w:cs="Times New Roman"/>
        </w:rPr>
        <w:t xml:space="preserve"> will make</w:t>
      </w:r>
      <w:r w:rsidR="00A21470" w:rsidRPr="009B3286">
        <w:rPr>
          <w:rFonts w:ascii="Times New Roman" w:hAnsi="Times New Roman" w:cs="Times New Roman"/>
        </w:rPr>
        <w:t xml:space="preserve"> a complex problem into</w:t>
      </w:r>
      <w:r w:rsidR="001957FB" w:rsidRPr="009B3286">
        <w:rPr>
          <w:rFonts w:ascii="Times New Roman" w:hAnsi="Times New Roman" w:cs="Times New Roman"/>
        </w:rPr>
        <w:t xml:space="preserve"> a collection of smaller </w:t>
      </w:r>
      <w:r w:rsidR="00A21470" w:rsidRPr="009B3286">
        <w:rPr>
          <w:rFonts w:ascii="Times New Roman" w:hAnsi="Times New Roman" w:cs="Times New Roman"/>
        </w:rPr>
        <w:t>solvable bits.</w:t>
      </w:r>
      <w:r w:rsidR="00EB6416" w:rsidRPr="009B3286">
        <w:rPr>
          <w:rFonts w:ascii="Times New Roman" w:hAnsi="Times New Roman" w:cs="Times New Roman"/>
        </w:rPr>
        <w:t xml:space="preserve"> </w:t>
      </w:r>
      <w:r w:rsidR="00C63040" w:rsidRPr="009B3286">
        <w:rPr>
          <w:rFonts w:ascii="Times New Roman" w:hAnsi="Times New Roman" w:cs="Times New Roman"/>
        </w:rPr>
        <w:t xml:space="preserve">I taught him subjects </w:t>
      </w:r>
      <w:r w:rsidR="00EB6416" w:rsidRPr="009B3286">
        <w:rPr>
          <w:rFonts w:ascii="Times New Roman" w:hAnsi="Times New Roman" w:cs="Times New Roman"/>
        </w:rPr>
        <w:t xml:space="preserve">like </w:t>
      </w:r>
      <w:r w:rsidR="00506841" w:rsidRPr="009B3286">
        <w:rPr>
          <w:rFonts w:ascii="Times New Roman" w:hAnsi="Times New Roman" w:cs="Times New Roman"/>
        </w:rPr>
        <w:t>Computer Organization, Microcontroller &amp; Application, Embedded Processors, Programmable Logic Controllers &amp; Applications</w:t>
      </w:r>
      <w:r w:rsidR="00677EAF" w:rsidRPr="009B3286">
        <w:rPr>
          <w:rFonts w:ascii="Times New Roman" w:hAnsi="Times New Roman" w:cs="Times New Roman"/>
        </w:rPr>
        <w:t>,</w:t>
      </w:r>
      <w:r w:rsidR="00C63040" w:rsidRPr="009B3286">
        <w:rPr>
          <w:rFonts w:ascii="Times New Roman" w:hAnsi="Times New Roman" w:cs="Times New Roman"/>
        </w:rPr>
        <w:t xml:space="preserve"> and </w:t>
      </w:r>
      <w:r w:rsidR="00755BC5" w:rsidRPr="009B3286">
        <w:rPr>
          <w:rFonts w:ascii="Times New Roman" w:hAnsi="Times New Roman" w:cs="Times New Roman"/>
        </w:rPr>
        <w:t xml:space="preserve">I can confidently say he believes in learning concepts practically. </w:t>
      </w:r>
      <w:r w:rsidR="00C63040" w:rsidRPr="009B3286">
        <w:rPr>
          <w:rFonts w:ascii="Times New Roman" w:hAnsi="Times New Roman" w:cs="Times New Roman"/>
        </w:rPr>
        <w:t>H</w:t>
      </w:r>
      <w:r w:rsidR="00766AA8" w:rsidRPr="009B3286">
        <w:rPr>
          <w:rFonts w:ascii="Times New Roman" w:hAnsi="Times New Roman" w:cs="Times New Roman"/>
        </w:rPr>
        <w:t xml:space="preserve">is ability to link </w:t>
      </w:r>
      <w:r w:rsidR="00634AD1" w:rsidRPr="009B3286">
        <w:rPr>
          <w:rFonts w:ascii="Times New Roman" w:hAnsi="Times New Roman" w:cs="Times New Roman"/>
        </w:rPr>
        <w:t>theoretical concepts with real</w:t>
      </w:r>
      <w:r w:rsidR="00677EAF" w:rsidRPr="009B3286">
        <w:rPr>
          <w:rFonts w:ascii="Times New Roman" w:hAnsi="Times New Roman" w:cs="Times New Roman"/>
        </w:rPr>
        <w:t>-</w:t>
      </w:r>
      <w:r w:rsidR="00634AD1" w:rsidRPr="009B3286">
        <w:rPr>
          <w:rFonts w:ascii="Times New Roman" w:hAnsi="Times New Roman" w:cs="Times New Roman"/>
        </w:rPr>
        <w:t xml:space="preserve">world use-cases has helped him acquire </w:t>
      </w:r>
      <w:r w:rsidR="009A54C9" w:rsidRPr="009B3286">
        <w:rPr>
          <w:rFonts w:ascii="Times New Roman" w:hAnsi="Times New Roman" w:cs="Times New Roman"/>
        </w:rPr>
        <w:t>excellent</w:t>
      </w:r>
      <w:r w:rsidR="00634AD1" w:rsidRPr="009B3286">
        <w:rPr>
          <w:rFonts w:ascii="Times New Roman" w:hAnsi="Times New Roman" w:cs="Times New Roman"/>
        </w:rPr>
        <w:t xml:space="preserve"> grades in </w:t>
      </w:r>
      <w:r w:rsidR="00FB4967" w:rsidRPr="009B3286">
        <w:rPr>
          <w:rFonts w:ascii="Times New Roman" w:hAnsi="Times New Roman" w:cs="Times New Roman"/>
        </w:rPr>
        <w:t>lab work</w:t>
      </w:r>
      <w:r w:rsidR="00634AD1" w:rsidRPr="009B3286">
        <w:rPr>
          <w:rFonts w:ascii="Times New Roman" w:hAnsi="Times New Roman" w:cs="Times New Roman"/>
        </w:rPr>
        <w:t>.</w:t>
      </w:r>
    </w:p>
    <w:p w14:paraId="211B755E" w14:textId="665B0098" w:rsidR="00EB6BE3" w:rsidRPr="009B3286" w:rsidRDefault="00EB6BE3" w:rsidP="00634AD1">
      <w:pPr>
        <w:jc w:val="both"/>
        <w:rPr>
          <w:rFonts w:ascii="Times New Roman" w:hAnsi="Times New Roman" w:cs="Times New Roman"/>
        </w:rPr>
      </w:pPr>
      <w:r w:rsidRPr="009B3286">
        <w:rPr>
          <w:rFonts w:ascii="Times New Roman" w:hAnsi="Times New Roman" w:cs="Times New Roman"/>
        </w:rPr>
        <w:t>Additionally, in his final year</w:t>
      </w:r>
      <w:r w:rsidR="003C2188" w:rsidRPr="009B3286">
        <w:rPr>
          <w:rFonts w:ascii="Times New Roman" w:hAnsi="Times New Roman" w:cs="Times New Roman"/>
        </w:rPr>
        <w:t>,</w:t>
      </w:r>
      <w:r w:rsidRPr="009B3286">
        <w:rPr>
          <w:rFonts w:ascii="Times New Roman" w:hAnsi="Times New Roman" w:cs="Times New Roman"/>
        </w:rPr>
        <w:t xml:space="preserve"> I was also his project </w:t>
      </w:r>
      <w:r w:rsidR="0097388C" w:rsidRPr="009B3286">
        <w:rPr>
          <w:rFonts w:ascii="Times New Roman" w:hAnsi="Times New Roman" w:cs="Times New Roman"/>
        </w:rPr>
        <w:t>advisor. His</w:t>
      </w:r>
      <w:r w:rsidR="00FF4256" w:rsidRPr="009B3286">
        <w:rPr>
          <w:rFonts w:ascii="Times New Roman" w:hAnsi="Times New Roman" w:cs="Times New Roman"/>
        </w:rPr>
        <w:t xml:space="preserve"> </w:t>
      </w:r>
      <w:r w:rsidR="002A7FF2" w:rsidRPr="009B3286">
        <w:rPr>
          <w:rFonts w:ascii="Times New Roman" w:hAnsi="Times New Roman" w:cs="Times New Roman"/>
        </w:rPr>
        <w:t xml:space="preserve">project titled </w:t>
      </w:r>
      <w:r w:rsidR="00B46260" w:rsidRPr="009B3286">
        <w:rPr>
          <w:rFonts w:ascii="Times New Roman" w:hAnsi="Times New Roman" w:cs="Times New Roman"/>
        </w:rPr>
        <w:t>"</w:t>
      </w:r>
      <w:r w:rsidR="002A7FF2" w:rsidRPr="009B3286">
        <w:rPr>
          <w:rFonts w:ascii="Times New Roman" w:hAnsi="Times New Roman" w:cs="Times New Roman"/>
          <w:b/>
        </w:rPr>
        <w:t>Advanced Vehicle Security and Safety System</w:t>
      </w:r>
      <w:r w:rsidR="00780CB1" w:rsidRPr="009B3286">
        <w:rPr>
          <w:rFonts w:ascii="Times New Roman" w:hAnsi="Times New Roman" w:cs="Times New Roman"/>
          <w:b/>
        </w:rPr>
        <w:t xml:space="preserve"> for Two</w:t>
      </w:r>
      <w:r w:rsidR="00A77A64" w:rsidRPr="009B3286">
        <w:rPr>
          <w:rFonts w:ascii="Times New Roman" w:hAnsi="Times New Roman" w:cs="Times New Roman"/>
          <w:b/>
        </w:rPr>
        <w:t>-</w:t>
      </w:r>
      <w:r w:rsidR="00780CB1" w:rsidRPr="009B3286">
        <w:rPr>
          <w:rFonts w:ascii="Times New Roman" w:hAnsi="Times New Roman" w:cs="Times New Roman"/>
          <w:b/>
        </w:rPr>
        <w:t>Wheelers</w:t>
      </w:r>
      <w:r w:rsidR="00B46260" w:rsidRPr="009B3286">
        <w:rPr>
          <w:rFonts w:ascii="Times New Roman" w:hAnsi="Times New Roman" w:cs="Times New Roman"/>
        </w:rPr>
        <w:t>"</w:t>
      </w:r>
      <w:r w:rsidR="002A7FF2" w:rsidRPr="009B3286">
        <w:rPr>
          <w:rFonts w:ascii="Times New Roman" w:hAnsi="Times New Roman" w:cs="Times New Roman"/>
        </w:rPr>
        <w:t xml:space="preserve"> revolved around </w:t>
      </w:r>
      <w:r w:rsidR="003645AB" w:rsidRPr="009B3286">
        <w:rPr>
          <w:rFonts w:ascii="Times New Roman" w:hAnsi="Times New Roman" w:cs="Times New Roman"/>
        </w:rPr>
        <w:t xml:space="preserve">apprising </w:t>
      </w:r>
      <w:r w:rsidR="00677EAF" w:rsidRPr="009B3286">
        <w:rPr>
          <w:rFonts w:ascii="Times New Roman" w:hAnsi="Times New Roman" w:cs="Times New Roman"/>
        </w:rPr>
        <w:t xml:space="preserve">the </w:t>
      </w:r>
      <w:r w:rsidR="002A7FF2" w:rsidRPr="009B3286">
        <w:rPr>
          <w:rFonts w:ascii="Times New Roman" w:hAnsi="Times New Roman" w:cs="Times New Roman"/>
        </w:rPr>
        <w:t xml:space="preserve">nearest hospital in case of </w:t>
      </w:r>
      <w:r w:rsidR="003645AB" w:rsidRPr="009B3286">
        <w:rPr>
          <w:rFonts w:ascii="Times New Roman" w:hAnsi="Times New Roman" w:cs="Times New Roman"/>
        </w:rPr>
        <w:t>misfortune</w:t>
      </w:r>
      <w:r w:rsidR="002A7FF2" w:rsidRPr="009B3286">
        <w:rPr>
          <w:rFonts w:ascii="Times New Roman" w:hAnsi="Times New Roman" w:cs="Times New Roman"/>
        </w:rPr>
        <w:t xml:space="preserve"> and providing a security system in Vehicles </w:t>
      </w:r>
      <w:r w:rsidR="00677EAF" w:rsidRPr="009B3286">
        <w:rPr>
          <w:rFonts w:ascii="Times New Roman" w:hAnsi="Times New Roman" w:cs="Times New Roman"/>
        </w:rPr>
        <w:t>that</w:t>
      </w:r>
      <w:r w:rsidR="002A7FF2" w:rsidRPr="009B3286">
        <w:rPr>
          <w:rFonts w:ascii="Times New Roman" w:hAnsi="Times New Roman" w:cs="Times New Roman"/>
        </w:rPr>
        <w:t xml:space="preserve"> prevented </w:t>
      </w:r>
      <w:r w:rsidR="00865E78" w:rsidRPr="009B3286">
        <w:rPr>
          <w:rFonts w:ascii="Times New Roman" w:hAnsi="Times New Roman" w:cs="Times New Roman"/>
        </w:rPr>
        <w:t>its theft</w:t>
      </w:r>
      <w:r w:rsidR="007F6A9D" w:rsidRPr="009B3286">
        <w:rPr>
          <w:rFonts w:ascii="Times New Roman" w:hAnsi="Times New Roman" w:cs="Times New Roman"/>
        </w:rPr>
        <w:t xml:space="preserve">. In a team of </w:t>
      </w:r>
      <w:r w:rsidR="00BA621C" w:rsidRPr="009B3286">
        <w:rPr>
          <w:rFonts w:ascii="Times New Roman" w:hAnsi="Times New Roman" w:cs="Times New Roman"/>
        </w:rPr>
        <w:t>3, Neel</w:t>
      </w:r>
      <w:r w:rsidR="00B46260" w:rsidRPr="009B3286">
        <w:rPr>
          <w:rFonts w:ascii="Times New Roman" w:hAnsi="Times New Roman" w:cs="Times New Roman"/>
        </w:rPr>
        <w:t>'</w:t>
      </w:r>
      <w:r w:rsidR="00BA621C" w:rsidRPr="009B3286">
        <w:rPr>
          <w:rFonts w:ascii="Times New Roman" w:hAnsi="Times New Roman" w:cs="Times New Roman"/>
        </w:rPr>
        <w:t>s</w:t>
      </w:r>
      <w:r w:rsidR="007F6A9D" w:rsidRPr="009B3286">
        <w:rPr>
          <w:rFonts w:ascii="Times New Roman" w:hAnsi="Times New Roman" w:cs="Times New Roman"/>
        </w:rPr>
        <w:t xml:space="preserve"> primary responsibilities</w:t>
      </w:r>
      <w:r w:rsidR="00BA621C" w:rsidRPr="009B3286">
        <w:rPr>
          <w:rFonts w:ascii="Times New Roman" w:hAnsi="Times New Roman" w:cs="Times New Roman"/>
        </w:rPr>
        <w:t xml:space="preserve"> were to produce a Printed Circuit Board (PCB) on which the entire system would run and program the </w:t>
      </w:r>
      <w:r w:rsidR="00506841" w:rsidRPr="009B3286">
        <w:rPr>
          <w:rFonts w:ascii="Times New Roman" w:hAnsi="Times New Roman" w:cs="Times New Roman"/>
        </w:rPr>
        <w:t>processor</w:t>
      </w:r>
      <w:r w:rsidR="00BA621C" w:rsidRPr="009B3286">
        <w:rPr>
          <w:rFonts w:ascii="Times New Roman" w:hAnsi="Times New Roman" w:cs="Times New Roman"/>
        </w:rPr>
        <w:t xml:space="preserve">. His choice of data structures and logic building made it possible that </w:t>
      </w:r>
      <w:r w:rsidR="00677EAF" w:rsidRPr="009B3286">
        <w:rPr>
          <w:rFonts w:ascii="Times New Roman" w:hAnsi="Times New Roman" w:cs="Times New Roman"/>
        </w:rPr>
        <w:t xml:space="preserve">the </w:t>
      </w:r>
      <w:r w:rsidR="00857C81" w:rsidRPr="009B3286">
        <w:rPr>
          <w:rFonts w:ascii="Times New Roman" w:hAnsi="Times New Roman" w:cs="Times New Roman"/>
        </w:rPr>
        <w:t>whol</w:t>
      </w:r>
      <w:r w:rsidR="00BA621C" w:rsidRPr="009B3286">
        <w:rPr>
          <w:rFonts w:ascii="Times New Roman" w:hAnsi="Times New Roman" w:cs="Times New Roman"/>
        </w:rPr>
        <w:t xml:space="preserve">e </w:t>
      </w:r>
      <w:r w:rsidR="009A54C9" w:rsidRPr="009B3286">
        <w:rPr>
          <w:rFonts w:ascii="Times New Roman" w:hAnsi="Times New Roman" w:cs="Times New Roman"/>
        </w:rPr>
        <w:t>operation</w:t>
      </w:r>
      <w:r w:rsidR="00BA621C" w:rsidRPr="009B3286">
        <w:rPr>
          <w:rFonts w:ascii="Times New Roman" w:hAnsi="Times New Roman" w:cs="Times New Roman"/>
        </w:rPr>
        <w:t xml:space="preserve"> r</w:t>
      </w:r>
      <w:r w:rsidR="00506841" w:rsidRPr="009B3286">
        <w:rPr>
          <w:rFonts w:ascii="Times New Roman" w:hAnsi="Times New Roman" w:cs="Times New Roman"/>
        </w:rPr>
        <w:t>an</w:t>
      </w:r>
      <w:r w:rsidR="00BA621C" w:rsidRPr="009B3286">
        <w:rPr>
          <w:rFonts w:ascii="Times New Roman" w:hAnsi="Times New Roman" w:cs="Times New Roman"/>
        </w:rPr>
        <w:t xml:space="preserve"> seamlessly. Neel values time. </w:t>
      </w:r>
      <w:r w:rsidR="003645AB" w:rsidRPr="009B3286">
        <w:rPr>
          <w:rFonts w:ascii="Times New Roman" w:hAnsi="Times New Roman" w:cs="Times New Roman"/>
        </w:rPr>
        <w:t>He made sure that I get weekly updates on the progress of the project.</w:t>
      </w:r>
      <w:r w:rsidR="008F1B9F" w:rsidRPr="009B3286">
        <w:rPr>
          <w:rFonts w:ascii="Times New Roman" w:hAnsi="Times New Roman" w:cs="Times New Roman"/>
        </w:rPr>
        <w:t xml:space="preserve"> </w:t>
      </w:r>
      <w:r w:rsidR="0097388C" w:rsidRPr="009B3286">
        <w:rPr>
          <w:rFonts w:ascii="Times New Roman" w:hAnsi="Times New Roman" w:cs="Times New Roman"/>
        </w:rPr>
        <w:t>He</w:t>
      </w:r>
      <w:r w:rsidR="007F48A7" w:rsidRPr="009B3286">
        <w:rPr>
          <w:rFonts w:ascii="Times New Roman" w:hAnsi="Times New Roman" w:cs="Times New Roman"/>
        </w:rPr>
        <w:t xml:space="preserve"> </w:t>
      </w:r>
      <w:r w:rsidR="00FB4967" w:rsidRPr="009B3286">
        <w:rPr>
          <w:rFonts w:ascii="Times New Roman" w:hAnsi="Times New Roman" w:cs="Times New Roman"/>
        </w:rPr>
        <w:t xml:space="preserve">went a step further and published a paper on that same topic in an international journal with a high impact </w:t>
      </w:r>
      <w:r w:rsidR="005712B7" w:rsidRPr="009B3286">
        <w:rPr>
          <w:rFonts w:ascii="Times New Roman" w:hAnsi="Times New Roman" w:cs="Times New Roman"/>
        </w:rPr>
        <w:t xml:space="preserve">factor. </w:t>
      </w:r>
    </w:p>
    <w:p w14:paraId="07447EB9" w14:textId="63DE8134" w:rsidR="00861988" w:rsidRPr="009B3286" w:rsidRDefault="009351C5" w:rsidP="00634AD1">
      <w:pPr>
        <w:jc w:val="both"/>
        <w:rPr>
          <w:rFonts w:ascii="Times New Roman" w:hAnsi="Times New Roman" w:cs="Times New Roman"/>
        </w:rPr>
      </w:pPr>
      <w:r w:rsidRPr="009B3286">
        <w:rPr>
          <w:rFonts w:ascii="Times New Roman" w:hAnsi="Times New Roman" w:cs="Times New Roman"/>
        </w:rPr>
        <w:t xml:space="preserve">Besides </w:t>
      </w:r>
      <w:r w:rsidR="00B41726" w:rsidRPr="009B3286">
        <w:rPr>
          <w:rFonts w:ascii="Times New Roman" w:hAnsi="Times New Roman" w:cs="Times New Roman"/>
        </w:rPr>
        <w:t xml:space="preserve">academics, Neel loves to play football. He was also the captain of </w:t>
      </w:r>
      <w:r w:rsidR="00677EAF" w:rsidRPr="009B3286">
        <w:rPr>
          <w:rFonts w:ascii="Times New Roman" w:hAnsi="Times New Roman" w:cs="Times New Roman"/>
        </w:rPr>
        <w:t xml:space="preserve">the </w:t>
      </w:r>
      <w:r w:rsidR="00B41726" w:rsidRPr="009B3286">
        <w:rPr>
          <w:rFonts w:ascii="Times New Roman" w:hAnsi="Times New Roman" w:cs="Times New Roman"/>
        </w:rPr>
        <w:t>college football team. Under his leadership</w:t>
      </w:r>
      <w:r w:rsidR="00677EAF" w:rsidRPr="009B3286">
        <w:rPr>
          <w:rFonts w:ascii="Times New Roman" w:hAnsi="Times New Roman" w:cs="Times New Roman"/>
        </w:rPr>
        <w:t>,</w:t>
      </w:r>
      <w:r w:rsidR="00B41726" w:rsidRPr="009B3286">
        <w:rPr>
          <w:rFonts w:ascii="Times New Roman" w:hAnsi="Times New Roman" w:cs="Times New Roman"/>
        </w:rPr>
        <w:t xml:space="preserve"> </w:t>
      </w:r>
      <w:r w:rsidR="00677EAF" w:rsidRPr="009B3286">
        <w:rPr>
          <w:rFonts w:ascii="Times New Roman" w:hAnsi="Times New Roman" w:cs="Times New Roman"/>
        </w:rPr>
        <w:t xml:space="preserve">the </w:t>
      </w:r>
      <w:r w:rsidR="00B41726" w:rsidRPr="009B3286">
        <w:rPr>
          <w:rFonts w:ascii="Times New Roman" w:hAnsi="Times New Roman" w:cs="Times New Roman"/>
        </w:rPr>
        <w:t>college won many tournaments.</w:t>
      </w:r>
      <w:r w:rsidR="00EE2A7F" w:rsidRPr="009B3286">
        <w:rPr>
          <w:rFonts w:ascii="Times New Roman" w:hAnsi="Times New Roman" w:cs="Times New Roman"/>
        </w:rPr>
        <w:t xml:space="preserve"> By observing his achievements and contributions to our college, we are proud of such students graduating from here. I </w:t>
      </w:r>
      <w:r w:rsidR="009A54C9" w:rsidRPr="009B3286">
        <w:rPr>
          <w:rFonts w:ascii="Times New Roman" w:hAnsi="Times New Roman" w:cs="Times New Roman"/>
        </w:rPr>
        <w:t>firm</w:t>
      </w:r>
      <w:r w:rsidR="00EE2A7F" w:rsidRPr="009B3286">
        <w:rPr>
          <w:rFonts w:ascii="Times New Roman" w:hAnsi="Times New Roman" w:cs="Times New Roman"/>
        </w:rPr>
        <w:t xml:space="preserve">ly believe that your esteemed </w:t>
      </w:r>
      <w:r w:rsidR="003C2188" w:rsidRPr="009B3286">
        <w:rPr>
          <w:rFonts w:ascii="Times New Roman" w:hAnsi="Times New Roman" w:cs="Times New Roman"/>
        </w:rPr>
        <w:t>U</w:t>
      </w:r>
      <w:r w:rsidR="00EE2A7F" w:rsidRPr="009B3286">
        <w:rPr>
          <w:rFonts w:ascii="Times New Roman" w:hAnsi="Times New Roman" w:cs="Times New Roman"/>
        </w:rPr>
        <w:t xml:space="preserve">niversity will be an ideal place to enhance his potential for </w:t>
      </w:r>
      <w:r w:rsidR="009A54C9" w:rsidRPr="009B3286">
        <w:rPr>
          <w:rFonts w:ascii="Times New Roman" w:hAnsi="Times New Roman" w:cs="Times New Roman"/>
        </w:rPr>
        <w:t>more significant</w:t>
      </w:r>
      <w:r w:rsidR="00EE2A7F" w:rsidRPr="009B3286">
        <w:rPr>
          <w:rFonts w:ascii="Times New Roman" w:hAnsi="Times New Roman" w:cs="Times New Roman"/>
        </w:rPr>
        <w:t xml:space="preserve"> achievements in the field of Computer Science. It is with great privilege that I recommend him for admission to </w:t>
      </w:r>
      <w:r w:rsidR="00677EAF" w:rsidRPr="009B3286">
        <w:rPr>
          <w:rFonts w:ascii="Times New Roman" w:hAnsi="Times New Roman" w:cs="Times New Roman"/>
        </w:rPr>
        <w:t xml:space="preserve">the </w:t>
      </w:r>
      <w:r w:rsidR="00EE2A7F" w:rsidRPr="009B3286">
        <w:rPr>
          <w:rFonts w:ascii="Times New Roman" w:hAnsi="Times New Roman" w:cs="Times New Roman"/>
        </w:rPr>
        <w:t xml:space="preserve">graduate program and wish him the very best for all his academic endeavors. </w:t>
      </w:r>
      <w:r w:rsidR="008E146C" w:rsidRPr="009B3286">
        <w:rPr>
          <w:rFonts w:ascii="Times New Roman" w:hAnsi="Times New Roman" w:cs="Times New Roman"/>
        </w:rPr>
        <w:t xml:space="preserve">Please fill free to reach me at </w:t>
      </w:r>
      <w:r w:rsidR="00677EAF" w:rsidRPr="009B3286">
        <w:rPr>
          <w:rFonts w:ascii="Times New Roman" w:hAnsi="Times New Roman" w:cs="Times New Roman"/>
        </w:rPr>
        <w:t xml:space="preserve">the </w:t>
      </w:r>
      <w:r w:rsidR="008E146C" w:rsidRPr="009B3286">
        <w:rPr>
          <w:rFonts w:ascii="Times New Roman" w:hAnsi="Times New Roman" w:cs="Times New Roman"/>
        </w:rPr>
        <w:t>below coordinates.</w:t>
      </w:r>
    </w:p>
    <w:p w14:paraId="17BE3FE3" w14:textId="0A331524" w:rsidR="008E146C" w:rsidRPr="009B3286" w:rsidRDefault="008E146C" w:rsidP="00634AD1">
      <w:pPr>
        <w:jc w:val="both"/>
        <w:rPr>
          <w:rFonts w:ascii="Times New Roman" w:hAnsi="Times New Roman" w:cs="Times New Roman"/>
        </w:rPr>
      </w:pPr>
      <w:r w:rsidRPr="009B3286">
        <w:rPr>
          <w:rFonts w:ascii="Times New Roman" w:hAnsi="Times New Roman" w:cs="Times New Roman"/>
        </w:rPr>
        <w:t>Regards,</w:t>
      </w:r>
    </w:p>
    <w:p w14:paraId="67D0D266" w14:textId="77777777" w:rsidR="005F7C7C" w:rsidRPr="009B3286" w:rsidRDefault="005F7C7C" w:rsidP="005F7C7C">
      <w:pPr>
        <w:spacing w:after="10"/>
        <w:jc w:val="both"/>
        <w:rPr>
          <w:rFonts w:ascii="Times New Roman" w:hAnsi="Times New Roman" w:cs="Times New Roman"/>
          <w:b/>
          <w:highlight w:val="yellow"/>
        </w:rPr>
      </w:pPr>
    </w:p>
    <w:p w14:paraId="3AC1C1F4" w14:textId="7FB5C7A8" w:rsidR="008E146C" w:rsidRPr="00FB4A53" w:rsidRDefault="008E146C" w:rsidP="005F7C7C">
      <w:pPr>
        <w:spacing w:after="10"/>
        <w:jc w:val="both"/>
        <w:rPr>
          <w:rFonts w:ascii="Times New Roman" w:hAnsi="Times New Roman" w:cs="Times New Roman"/>
          <w:b/>
        </w:rPr>
      </w:pPr>
      <w:bookmarkStart w:id="0" w:name="_GoBack"/>
      <w:bookmarkEnd w:id="0"/>
      <w:r w:rsidRPr="00FB4A53">
        <w:rPr>
          <w:rFonts w:ascii="Times New Roman" w:hAnsi="Times New Roman" w:cs="Times New Roman"/>
          <w:b/>
        </w:rPr>
        <w:t>Prof. Jayashri Palkar</w:t>
      </w:r>
    </w:p>
    <w:p w14:paraId="26B86608" w14:textId="66D242AC" w:rsidR="005F7C7C" w:rsidRPr="009B3286" w:rsidRDefault="005F7C7C" w:rsidP="005F7C7C">
      <w:pPr>
        <w:spacing w:after="10"/>
        <w:jc w:val="both"/>
        <w:rPr>
          <w:rFonts w:ascii="Times New Roman" w:hAnsi="Times New Roman" w:cs="Times New Roman"/>
          <w:b/>
        </w:rPr>
      </w:pPr>
      <w:r w:rsidRPr="009B3286">
        <w:rPr>
          <w:rFonts w:ascii="Times New Roman" w:hAnsi="Times New Roman" w:cs="Times New Roman"/>
          <w:b/>
        </w:rPr>
        <w:t>ME E&amp;TC</w:t>
      </w:r>
    </w:p>
    <w:p w14:paraId="7BB65373" w14:textId="6996077B" w:rsidR="008E146C" w:rsidRPr="009B3286" w:rsidRDefault="008E146C" w:rsidP="005F7C7C">
      <w:pPr>
        <w:spacing w:after="10"/>
        <w:jc w:val="both"/>
        <w:rPr>
          <w:rFonts w:ascii="Times New Roman" w:hAnsi="Times New Roman" w:cs="Times New Roman"/>
          <w:b/>
        </w:rPr>
      </w:pPr>
      <w:r w:rsidRPr="009B3286">
        <w:rPr>
          <w:rFonts w:ascii="Times New Roman" w:hAnsi="Times New Roman" w:cs="Times New Roman"/>
          <w:b/>
        </w:rPr>
        <w:t>Department of Electronic</w:t>
      </w:r>
      <w:r w:rsidR="009A54C9" w:rsidRPr="009B3286">
        <w:rPr>
          <w:rFonts w:ascii="Times New Roman" w:hAnsi="Times New Roman" w:cs="Times New Roman"/>
          <w:b/>
        </w:rPr>
        <w:t>s</w:t>
      </w:r>
      <w:r w:rsidRPr="009B3286">
        <w:rPr>
          <w:rFonts w:ascii="Times New Roman" w:hAnsi="Times New Roman" w:cs="Times New Roman"/>
          <w:b/>
        </w:rPr>
        <w:t xml:space="preserve"> &amp; Telecommunication</w:t>
      </w:r>
    </w:p>
    <w:p w14:paraId="5FC5C4B6" w14:textId="1A27145A" w:rsidR="008E146C" w:rsidRPr="009B3286" w:rsidRDefault="008E146C" w:rsidP="005F7C7C">
      <w:pPr>
        <w:spacing w:after="10"/>
        <w:jc w:val="both"/>
        <w:rPr>
          <w:rFonts w:ascii="Times New Roman" w:hAnsi="Times New Roman" w:cs="Times New Roman"/>
          <w:b/>
        </w:rPr>
      </w:pPr>
      <w:r w:rsidRPr="009B3286">
        <w:rPr>
          <w:rFonts w:ascii="Times New Roman" w:hAnsi="Times New Roman" w:cs="Times New Roman"/>
          <w:b/>
        </w:rPr>
        <w:t>Keystone School of Engineering (KSE)</w:t>
      </w:r>
    </w:p>
    <w:p w14:paraId="6844888D" w14:textId="6BA94FCE" w:rsidR="008E146C" w:rsidRPr="009B3286" w:rsidRDefault="008E146C" w:rsidP="005F7C7C">
      <w:pPr>
        <w:spacing w:after="10"/>
        <w:jc w:val="both"/>
        <w:rPr>
          <w:rFonts w:ascii="Times New Roman" w:hAnsi="Times New Roman" w:cs="Times New Roman"/>
          <w:b/>
        </w:rPr>
      </w:pPr>
      <w:r w:rsidRPr="009B3286">
        <w:rPr>
          <w:rFonts w:ascii="Times New Roman" w:hAnsi="Times New Roman" w:cs="Times New Roman"/>
          <w:b/>
        </w:rPr>
        <w:t xml:space="preserve">Contact No.: + 91 </w:t>
      </w:r>
      <w:r w:rsidR="00FB4A53" w:rsidRPr="00FB4A53">
        <w:rPr>
          <w:rFonts w:ascii="Times New Roman" w:hAnsi="Times New Roman" w:cs="Times New Roman"/>
          <w:b/>
        </w:rPr>
        <w:t>9970318488</w:t>
      </w:r>
    </w:p>
    <w:p w14:paraId="5B83A394" w14:textId="0735A0A8" w:rsidR="008E146C" w:rsidRPr="009B3286" w:rsidRDefault="008E146C" w:rsidP="005F7C7C">
      <w:pPr>
        <w:spacing w:after="10"/>
        <w:jc w:val="both"/>
        <w:rPr>
          <w:rFonts w:ascii="Times New Roman" w:hAnsi="Times New Roman" w:cs="Times New Roman"/>
          <w:b/>
          <w:highlight w:val="yellow"/>
        </w:rPr>
      </w:pPr>
      <w:r w:rsidRPr="009B3286">
        <w:rPr>
          <w:rFonts w:ascii="Times New Roman" w:hAnsi="Times New Roman" w:cs="Times New Roman"/>
          <w:b/>
        </w:rPr>
        <w:t xml:space="preserve">E-mail: </w:t>
      </w:r>
      <w:r w:rsidR="00FB4A53" w:rsidRPr="00FB4A53">
        <w:rPr>
          <w:rFonts w:ascii="Times New Roman" w:hAnsi="Times New Roman" w:cs="Times New Roman"/>
          <w:b/>
        </w:rPr>
        <w:t>jayashri.palkar1984@gmail.com</w:t>
      </w:r>
    </w:p>
    <w:p w14:paraId="3A3CBBBF" w14:textId="77777777" w:rsidR="009C731F" w:rsidRPr="009B3286" w:rsidRDefault="009C731F" w:rsidP="005F7C7C">
      <w:pPr>
        <w:spacing w:after="10"/>
        <w:jc w:val="both"/>
        <w:rPr>
          <w:rFonts w:ascii="Times New Roman" w:hAnsi="Times New Roman" w:cs="Times New Roman"/>
          <w:b/>
          <w:sz w:val="20"/>
        </w:rPr>
      </w:pPr>
    </w:p>
    <w:sectPr w:rsidR="009C731F" w:rsidRPr="009B3286">
      <w:pgSz w:w="11900" w:h="16840"/>
      <w:pgMar w:top="1008" w:right="1008" w:bottom="1440" w:left="1008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activeWritingStyle w:appName="MSWord" w:lang="en-US" w:vendorID="64" w:dllVersion="4096" w:nlCheck="1" w:checkStyle="1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bQwNDO2MDcytLQwtDRS0lEKTi0uzszPAykwqQUANkIvaywAAAA="/>
  </w:docVars>
  <w:rsids>
    <w:rsidRoot w:val="0052577C"/>
    <w:rsid w:val="0000494D"/>
    <w:rsid w:val="00080F6F"/>
    <w:rsid w:val="0008697A"/>
    <w:rsid w:val="000B367E"/>
    <w:rsid w:val="000D70B3"/>
    <w:rsid w:val="000F3458"/>
    <w:rsid w:val="00123012"/>
    <w:rsid w:val="00137119"/>
    <w:rsid w:val="00143499"/>
    <w:rsid w:val="001957FB"/>
    <w:rsid w:val="00195CD2"/>
    <w:rsid w:val="001C41CC"/>
    <w:rsid w:val="0024065E"/>
    <w:rsid w:val="00285764"/>
    <w:rsid w:val="002A3D42"/>
    <w:rsid w:val="002A7FF2"/>
    <w:rsid w:val="002C378C"/>
    <w:rsid w:val="002D7751"/>
    <w:rsid w:val="003354A4"/>
    <w:rsid w:val="003645AB"/>
    <w:rsid w:val="0037494F"/>
    <w:rsid w:val="0038747C"/>
    <w:rsid w:val="003900DF"/>
    <w:rsid w:val="00394970"/>
    <w:rsid w:val="003A2C5B"/>
    <w:rsid w:val="003C2188"/>
    <w:rsid w:val="003D0D40"/>
    <w:rsid w:val="003F11F3"/>
    <w:rsid w:val="004112C9"/>
    <w:rsid w:val="00462FD2"/>
    <w:rsid w:val="00495226"/>
    <w:rsid w:val="004B1E73"/>
    <w:rsid w:val="004B224C"/>
    <w:rsid w:val="004B476B"/>
    <w:rsid w:val="004D126F"/>
    <w:rsid w:val="004D1F15"/>
    <w:rsid w:val="004E1038"/>
    <w:rsid w:val="004E2F42"/>
    <w:rsid w:val="004F6329"/>
    <w:rsid w:val="00501D75"/>
    <w:rsid w:val="00506841"/>
    <w:rsid w:val="0050776D"/>
    <w:rsid w:val="0052577C"/>
    <w:rsid w:val="005712B7"/>
    <w:rsid w:val="0057584C"/>
    <w:rsid w:val="00587250"/>
    <w:rsid w:val="005C7202"/>
    <w:rsid w:val="005F7C7C"/>
    <w:rsid w:val="00634AD1"/>
    <w:rsid w:val="00666C8F"/>
    <w:rsid w:val="00677EAF"/>
    <w:rsid w:val="006A7247"/>
    <w:rsid w:val="006E09C4"/>
    <w:rsid w:val="007316CA"/>
    <w:rsid w:val="00734CBF"/>
    <w:rsid w:val="00755BC5"/>
    <w:rsid w:val="00760D41"/>
    <w:rsid w:val="00763B67"/>
    <w:rsid w:val="00766AA8"/>
    <w:rsid w:val="00780CB1"/>
    <w:rsid w:val="00797681"/>
    <w:rsid w:val="007C5763"/>
    <w:rsid w:val="007F48A7"/>
    <w:rsid w:val="007F6610"/>
    <w:rsid w:val="007F6A38"/>
    <w:rsid w:val="007F6A9D"/>
    <w:rsid w:val="00825219"/>
    <w:rsid w:val="008422AB"/>
    <w:rsid w:val="00857C81"/>
    <w:rsid w:val="00861988"/>
    <w:rsid w:val="00865E78"/>
    <w:rsid w:val="00886E0D"/>
    <w:rsid w:val="0089240C"/>
    <w:rsid w:val="008A377E"/>
    <w:rsid w:val="008C1F3F"/>
    <w:rsid w:val="008E146C"/>
    <w:rsid w:val="008E76B7"/>
    <w:rsid w:val="008F0307"/>
    <w:rsid w:val="008F07D4"/>
    <w:rsid w:val="008F1B9F"/>
    <w:rsid w:val="009040D1"/>
    <w:rsid w:val="00915848"/>
    <w:rsid w:val="009351C5"/>
    <w:rsid w:val="0097388C"/>
    <w:rsid w:val="0098395A"/>
    <w:rsid w:val="009A54C9"/>
    <w:rsid w:val="009B3286"/>
    <w:rsid w:val="009C731F"/>
    <w:rsid w:val="009E23CD"/>
    <w:rsid w:val="00A141E0"/>
    <w:rsid w:val="00A21470"/>
    <w:rsid w:val="00A36B09"/>
    <w:rsid w:val="00A643B0"/>
    <w:rsid w:val="00A77A64"/>
    <w:rsid w:val="00AA6402"/>
    <w:rsid w:val="00AA678F"/>
    <w:rsid w:val="00AC4F58"/>
    <w:rsid w:val="00AC7CEB"/>
    <w:rsid w:val="00B12E88"/>
    <w:rsid w:val="00B2147D"/>
    <w:rsid w:val="00B336AF"/>
    <w:rsid w:val="00B40EF7"/>
    <w:rsid w:val="00B41726"/>
    <w:rsid w:val="00B46260"/>
    <w:rsid w:val="00B572EE"/>
    <w:rsid w:val="00B6273B"/>
    <w:rsid w:val="00B841BA"/>
    <w:rsid w:val="00B85F20"/>
    <w:rsid w:val="00BA5B89"/>
    <w:rsid w:val="00BA621C"/>
    <w:rsid w:val="00BB1813"/>
    <w:rsid w:val="00BD35F9"/>
    <w:rsid w:val="00BF04AC"/>
    <w:rsid w:val="00BF3D37"/>
    <w:rsid w:val="00C03AD7"/>
    <w:rsid w:val="00C40572"/>
    <w:rsid w:val="00C63040"/>
    <w:rsid w:val="00C66481"/>
    <w:rsid w:val="00CF1798"/>
    <w:rsid w:val="00D06C96"/>
    <w:rsid w:val="00D4369C"/>
    <w:rsid w:val="00D7682B"/>
    <w:rsid w:val="00D84336"/>
    <w:rsid w:val="00E112C5"/>
    <w:rsid w:val="00E22DB3"/>
    <w:rsid w:val="00E42418"/>
    <w:rsid w:val="00E82AC1"/>
    <w:rsid w:val="00EA29D6"/>
    <w:rsid w:val="00EB6416"/>
    <w:rsid w:val="00EB6BE3"/>
    <w:rsid w:val="00EE2A7F"/>
    <w:rsid w:val="00EF127A"/>
    <w:rsid w:val="00F01CD7"/>
    <w:rsid w:val="00F813EA"/>
    <w:rsid w:val="00FB4967"/>
    <w:rsid w:val="00FB4A53"/>
    <w:rsid w:val="00FC46AD"/>
    <w:rsid w:val="00FF42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4ECD3B4"/>
  <w15:docId w15:val="{39D5F2B8-5EE2-4D85-B0F5-AD9F5AB352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B2147D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766AA8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B2147D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styleId="Hyperlink">
    <w:name w:val="Hyperlink"/>
    <w:basedOn w:val="DefaultParagraphFont"/>
    <w:uiPriority w:val="99"/>
    <w:unhideWhenUsed/>
    <w:rsid w:val="006E09C4"/>
    <w:rPr>
      <w:color w:val="0000FF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766AA8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styleId="UnresolvedMention">
    <w:name w:val="Unresolved Mention"/>
    <w:basedOn w:val="DefaultParagraphFont"/>
    <w:uiPriority w:val="99"/>
    <w:semiHidden/>
    <w:unhideWhenUsed/>
    <w:rsid w:val="009C731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4809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208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890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2193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Default Theme">
  <a:themeElements>
    <a:clrScheme name="Default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Default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Default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meta xmlns="http://schemas.apple.com/cocoa/2006/metadata">
  <generator>CocoaOOXMLWriter/1504.83</generator>
</met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CFA1C0F-D787-464A-A2C0-2F116069F5C5}">
  <ds:schemaRefs>
    <ds:schemaRef ds:uri="http://schemas.apple.com/cocoa/2006/metadata"/>
  </ds:schemaRefs>
</ds:datastoreItem>
</file>

<file path=customXml/itemProps2.xml><?xml version="1.0" encoding="utf-8"?>
<ds:datastoreItem xmlns:ds="http://schemas.openxmlformats.org/officeDocument/2006/customXml" ds:itemID="{18084BFA-6A25-4C32-843A-9F475EAE58E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6</TotalTime>
  <Pages>1</Pages>
  <Words>440</Words>
  <Characters>2509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29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11</dc:creator>
  <cp:keywords>cursorLocation=1385, fitsPagesWidth=1</cp:keywords>
  <cp:lastModifiedBy>NEEL CHIKHAL</cp:lastModifiedBy>
  <cp:revision>36</cp:revision>
  <cp:lastPrinted>2020-08-28T18:27:00Z</cp:lastPrinted>
  <dcterms:created xsi:type="dcterms:W3CDTF">2020-08-14T20:29:00Z</dcterms:created>
  <dcterms:modified xsi:type="dcterms:W3CDTF">2020-08-29T07:24:00Z</dcterms:modified>
</cp:coreProperties>
</file>